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7801" w:rsidRDefault="00EB6D06" w:rsidP="00677801">
      <w:pPr>
        <w:bidi/>
        <w:rPr>
          <w:rtl/>
          <w:lang w:bidi="ar-EG"/>
        </w:rPr>
      </w:pPr>
      <w:r>
        <w:rPr>
          <w:rFonts w:hint="cs"/>
          <w:rtl/>
          <w:lang w:bidi="ar-EG"/>
        </w:rPr>
        <w:t>عنوان براءه الإختراع / نموذج المنفعه:................................................................................</w:t>
      </w:r>
    </w:p>
    <w:p w:rsidR="00EB6D06" w:rsidRDefault="00EB6D06" w:rsidP="00D95E03">
      <w:pPr>
        <w:bidi/>
        <w:rPr>
          <w:rtl/>
          <w:lang w:bidi="ar-EG"/>
        </w:rPr>
      </w:pPr>
      <w:r>
        <w:rPr>
          <w:rFonts w:hint="cs"/>
          <w:rtl/>
          <w:lang w:bidi="ar-EG"/>
        </w:rPr>
        <w:t>مقدم الطلب: ...........................................................................................................</w:t>
      </w:r>
      <w:r w:rsidR="00D95E03">
        <w:rPr>
          <w:rFonts w:hint="cs"/>
          <w:rtl/>
          <w:lang w:bidi="ar-EG"/>
        </w:rPr>
        <w:t>..</w:t>
      </w:r>
    </w:p>
    <w:tbl>
      <w:tblPr>
        <w:tblStyle w:val="TableGrid"/>
        <w:bidiVisual/>
        <w:tblW w:w="9357" w:type="dxa"/>
        <w:tblLook w:val="04A0" w:firstRow="1" w:lastRow="0" w:firstColumn="1" w:lastColumn="0" w:noHBand="0" w:noVBand="1"/>
      </w:tblPr>
      <w:tblGrid>
        <w:gridCol w:w="2474"/>
        <w:gridCol w:w="6883"/>
      </w:tblGrid>
      <w:tr w:rsidR="00EB6D06" w:rsidTr="002D18AA">
        <w:trPr>
          <w:trHeight w:val="584"/>
        </w:trPr>
        <w:tc>
          <w:tcPr>
            <w:tcW w:w="2474" w:type="dxa"/>
            <w:shd w:val="clear" w:color="auto" w:fill="BFBFBF" w:themeFill="background1" w:themeFillShade="BF"/>
            <w:vAlign w:val="center"/>
          </w:tcPr>
          <w:p w:rsidR="00EB6D06" w:rsidRPr="002D18AA" w:rsidRDefault="00EB6D06" w:rsidP="001C24F0">
            <w:pPr>
              <w:bidi/>
              <w:jc w:val="center"/>
              <w:rPr>
                <w:b/>
                <w:bCs/>
                <w:sz w:val="26"/>
                <w:szCs w:val="26"/>
                <w:rtl/>
                <w:lang w:bidi="ar-EG"/>
              </w:rPr>
            </w:pPr>
            <w:r w:rsidRPr="002D18AA">
              <w:rPr>
                <w:rFonts w:hint="cs"/>
                <w:b/>
                <w:bCs/>
                <w:sz w:val="26"/>
                <w:szCs w:val="26"/>
                <w:rtl/>
                <w:lang w:bidi="ar-EG"/>
              </w:rPr>
              <w:t>البند</w:t>
            </w:r>
          </w:p>
        </w:tc>
        <w:tc>
          <w:tcPr>
            <w:tcW w:w="6883" w:type="dxa"/>
            <w:shd w:val="clear" w:color="auto" w:fill="BFBFBF" w:themeFill="background1" w:themeFillShade="BF"/>
            <w:vAlign w:val="center"/>
          </w:tcPr>
          <w:p w:rsidR="00EB6D06" w:rsidRPr="002D18AA" w:rsidRDefault="00EB6D06" w:rsidP="001C24F0">
            <w:pPr>
              <w:bidi/>
              <w:jc w:val="center"/>
              <w:rPr>
                <w:b/>
                <w:bCs/>
                <w:sz w:val="26"/>
                <w:szCs w:val="26"/>
                <w:rtl/>
                <w:lang w:bidi="ar-EG"/>
              </w:rPr>
            </w:pPr>
            <w:r w:rsidRPr="002D18AA">
              <w:rPr>
                <w:rFonts w:hint="cs"/>
                <w:b/>
                <w:bCs/>
                <w:sz w:val="26"/>
                <w:szCs w:val="26"/>
                <w:rtl/>
                <w:lang w:bidi="ar-EG"/>
              </w:rPr>
              <w:t>التعديل المطلوب</w:t>
            </w:r>
          </w:p>
        </w:tc>
      </w:tr>
      <w:tr w:rsidR="00EB6D06" w:rsidTr="002D18AA">
        <w:trPr>
          <w:trHeight w:val="560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  <w:tr w:rsidR="00EB6D06" w:rsidTr="002D18AA">
        <w:trPr>
          <w:trHeight w:val="584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  <w:tr w:rsidR="00EB6D06" w:rsidTr="002D18AA">
        <w:trPr>
          <w:trHeight w:val="560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  <w:tr w:rsidR="00EB6D06" w:rsidTr="002D18AA">
        <w:trPr>
          <w:trHeight w:val="584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  <w:tr w:rsidR="00EB6D06" w:rsidTr="002D18AA">
        <w:trPr>
          <w:trHeight w:val="560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  <w:tr w:rsidR="00EB6D06" w:rsidTr="002D18AA">
        <w:trPr>
          <w:trHeight w:val="584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  <w:tr w:rsidR="00EB6D06" w:rsidTr="002D18AA">
        <w:trPr>
          <w:trHeight w:val="584"/>
        </w:trPr>
        <w:tc>
          <w:tcPr>
            <w:tcW w:w="2474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  <w:tc>
          <w:tcPr>
            <w:tcW w:w="6883" w:type="dxa"/>
          </w:tcPr>
          <w:p w:rsidR="00EB6D06" w:rsidRDefault="00EB6D06" w:rsidP="00EB6D06">
            <w:pPr>
              <w:bidi/>
              <w:rPr>
                <w:rtl/>
                <w:lang w:bidi="ar-EG"/>
              </w:rPr>
            </w:pPr>
          </w:p>
        </w:tc>
      </w:tr>
    </w:tbl>
    <w:p w:rsidR="001C24F0" w:rsidRDefault="001C24F0" w:rsidP="001C24F0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:rsidR="001C24F0" w:rsidRDefault="001C24F0" w:rsidP="001C24F0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يعتمد ،</w:t>
      </w:r>
    </w:p>
    <w:p w:rsidR="001C24F0" w:rsidRPr="0064265C" w:rsidRDefault="001C24F0" w:rsidP="001C24F0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           </w:t>
      </w:r>
      <w:r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 xml:space="preserve">       </w:t>
      </w:r>
      <w:r w:rsidRPr="0064265C"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  <w:t>مركز</w:t>
      </w:r>
    </w:p>
    <w:p w:rsidR="001C24F0" w:rsidRPr="0064265C" w:rsidRDefault="001C24F0" w:rsidP="001C24F0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</w:pPr>
      <w:r w:rsidRPr="0064265C">
        <w:rPr>
          <w:rFonts w:asciiTheme="majorBidi" w:hAnsiTheme="majorBidi" w:cstheme="majorBidi"/>
          <w:b/>
          <w:bCs/>
          <w:sz w:val="24"/>
          <w:szCs w:val="24"/>
          <w:rtl/>
          <w:lang w:val="en-ZA" w:bidi="ar-EG"/>
        </w:rPr>
        <w:t>دعم التكنولوجيا والإبتكار(</w:t>
      </w:r>
      <w:r w:rsidRPr="0064265C">
        <w:rPr>
          <w:rFonts w:asciiTheme="majorBidi" w:hAnsiTheme="majorBidi" w:cstheme="majorBidi"/>
          <w:b/>
          <w:bCs/>
          <w:sz w:val="24"/>
          <w:szCs w:val="24"/>
          <w:lang w:bidi="ar-EG"/>
        </w:rPr>
        <w:t>TISC</w:t>
      </w:r>
      <w:r w:rsidRPr="0064265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)</w:t>
      </w:r>
    </w:p>
    <w:p w:rsidR="001C24F0" w:rsidRDefault="001C24F0" w:rsidP="001C24F0">
      <w:pPr>
        <w:bidi/>
        <w:spacing w:after="0" w:line="240" w:lineRule="auto"/>
        <w:jc w:val="center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                                                                       مكتب دعم الإبتكار</w:t>
      </w:r>
    </w:p>
    <w:p w:rsidR="001C24F0" w:rsidRPr="008B647D" w:rsidRDefault="001C24F0" w:rsidP="001C24F0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                                                                     ونقل وتسويق التكنولوجيا (</w:t>
      </w:r>
      <w:r>
        <w:rPr>
          <w:rFonts w:ascii="Traditional Arabic" w:hAnsi="Traditional Arabic" w:cs="Simplified Arabic"/>
          <w:b/>
          <w:bCs/>
          <w:sz w:val="26"/>
          <w:szCs w:val="26"/>
          <w:lang w:bidi="ar-EG"/>
        </w:rPr>
        <w:t>TICO</w:t>
      </w: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bidi="ar-EG"/>
        </w:rPr>
        <w:t>)</w:t>
      </w:r>
    </w:p>
    <w:p w:rsidR="00EB6D06" w:rsidRPr="008763D2" w:rsidRDefault="001C24F0" w:rsidP="00EB6D06">
      <w:pPr>
        <w:bidi/>
        <w:rPr>
          <w:rtl/>
          <w:lang w:bidi="ar-EG"/>
        </w:rPr>
      </w:pPr>
      <w:r>
        <w:rPr>
          <w:rFonts w:hint="cs"/>
          <w:rtl/>
          <w:lang w:bidi="ar-EG"/>
        </w:rPr>
        <w:t xml:space="preserve">التاريخ:    /    /     </w:t>
      </w:r>
    </w:p>
    <w:sectPr w:rsidR="00EB6D06" w:rsidRPr="008763D2" w:rsidSect="006369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3C8B" w:rsidRDefault="00713C8B" w:rsidP="004D3327">
      <w:pPr>
        <w:spacing w:after="0" w:line="240" w:lineRule="auto"/>
      </w:pPr>
      <w:r>
        <w:separator/>
      </w:r>
    </w:p>
  </w:endnote>
  <w:endnote w:type="continuationSeparator" w:id="0">
    <w:p w:rsidR="00713C8B" w:rsidRDefault="00713C8B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BIDG+ArialNarrow">
    <w:altName w:val="Arial Narro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0CA" w:rsidRDefault="008110C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B1D" w:rsidRPr="008763D2" w:rsidRDefault="003A0B1D">
    <w:pPr>
      <w:pStyle w:val="Footer"/>
      <w:pBdr>
        <w:bottom w:val="single" w:sz="6" w:space="1" w:color="auto"/>
      </w:pBdr>
      <w:rPr>
        <w:rFonts w:ascii="Times New Roman" w:hAnsi="Times New Roman" w:cs="Times New Roman"/>
        <w:sz w:val="20"/>
        <w:szCs w:val="20"/>
      </w:rPr>
    </w:pPr>
  </w:p>
  <w:p w:rsidR="003A0B1D" w:rsidRPr="008763D2" w:rsidRDefault="003A0B1D">
    <w:pPr>
      <w:pStyle w:val="Footer"/>
      <w:rPr>
        <w:rFonts w:ascii="Times New Roman" w:hAnsi="Times New Roman" w:cs="Times New Roman"/>
        <w:sz w:val="8"/>
        <w:szCs w:val="8"/>
      </w:rPr>
    </w:pPr>
  </w:p>
  <w:p w:rsidR="00EC583A" w:rsidRPr="008763D2" w:rsidRDefault="00EC583A" w:rsidP="00854278">
    <w:pPr>
      <w:pStyle w:val="Footer"/>
      <w:rPr>
        <w:rFonts w:ascii="Times New Roman" w:hAnsi="Times New Roman" w:cs="Times New Roman"/>
        <w:sz w:val="20"/>
        <w:szCs w:val="20"/>
      </w:rPr>
    </w:pPr>
    <w:r w:rsidRPr="008763D2">
      <w:rPr>
        <w:rFonts w:ascii="Times New Roman" w:hAnsi="Times New Roman" w:cs="Times New Roman"/>
        <w:sz w:val="20"/>
        <w:szCs w:val="20"/>
      </w:rPr>
      <w:t xml:space="preserve">33 El </w:t>
    </w:r>
    <w:proofErr w:type="spellStart"/>
    <w:r w:rsidRPr="008763D2">
      <w:rPr>
        <w:rFonts w:ascii="Times New Roman" w:hAnsi="Times New Roman" w:cs="Times New Roman"/>
        <w:sz w:val="20"/>
        <w:szCs w:val="20"/>
      </w:rPr>
      <w:t>Boho</w:t>
    </w:r>
    <w:r w:rsidR="00854278" w:rsidRPr="008763D2">
      <w:rPr>
        <w:rFonts w:ascii="Times New Roman" w:hAnsi="Times New Roman" w:cs="Times New Roman"/>
        <w:sz w:val="20"/>
        <w:szCs w:val="20"/>
      </w:rPr>
      <w:t>uth</w:t>
    </w:r>
    <w:proofErr w:type="spellEnd"/>
    <w:r w:rsidR="00854278" w:rsidRPr="008763D2">
      <w:rPr>
        <w:rFonts w:ascii="Times New Roman" w:hAnsi="Times New Roman" w:cs="Times New Roman"/>
        <w:sz w:val="20"/>
        <w:szCs w:val="20"/>
      </w:rPr>
      <w:t xml:space="preserve"> street, </w:t>
    </w:r>
    <w:proofErr w:type="spellStart"/>
    <w:r w:rsidR="00854278" w:rsidRPr="008763D2">
      <w:rPr>
        <w:rFonts w:ascii="Times New Roman" w:hAnsi="Times New Roman" w:cs="Times New Roman"/>
        <w:sz w:val="20"/>
        <w:szCs w:val="20"/>
      </w:rPr>
      <w:t>Dokki</w:t>
    </w:r>
    <w:proofErr w:type="spellEnd"/>
    <w:r w:rsidR="00854278" w:rsidRPr="008763D2">
      <w:rPr>
        <w:rFonts w:ascii="Times New Roman" w:hAnsi="Times New Roman" w:cs="Times New Roman"/>
        <w:sz w:val="20"/>
        <w:szCs w:val="20"/>
      </w:rPr>
      <w:t>, Giza, 12</w:t>
    </w:r>
    <w:r w:rsidRPr="008763D2">
      <w:rPr>
        <w:rFonts w:ascii="Times New Roman" w:hAnsi="Times New Roman" w:cs="Times New Roman"/>
        <w:sz w:val="20"/>
        <w:szCs w:val="20"/>
      </w:rPr>
      <w:t>6</w:t>
    </w:r>
    <w:r w:rsidR="00854278" w:rsidRPr="008763D2">
      <w:rPr>
        <w:rFonts w:ascii="Times New Roman" w:hAnsi="Times New Roman" w:cs="Times New Roman"/>
        <w:sz w:val="20"/>
        <w:szCs w:val="20"/>
      </w:rPr>
      <w:t>22</w:t>
    </w:r>
    <w:r w:rsidRPr="008763D2">
      <w:rPr>
        <w:rFonts w:ascii="Times New Roman" w:hAnsi="Times New Roman" w:cs="Times New Roman"/>
        <w:sz w:val="20"/>
        <w:szCs w:val="20"/>
      </w:rPr>
      <w:tab/>
    </w:r>
    <w:r w:rsidRPr="008763D2">
      <w:rPr>
        <w:rFonts w:ascii="Times New Roman" w:hAnsi="Times New Roman" w:cs="Times New Roman"/>
        <w:sz w:val="20"/>
        <w:szCs w:val="20"/>
      </w:rPr>
      <w:tab/>
    </w:r>
    <w:r w:rsidR="00636901" w:rsidRPr="008763D2">
      <w:rPr>
        <w:rFonts w:ascii="Times New Roman" w:hAnsi="Times New Roman" w:cs="Times New Roman"/>
        <w:sz w:val="20"/>
        <w:szCs w:val="20"/>
      </w:rPr>
      <w:t xml:space="preserve">   </w:t>
    </w:r>
    <w:r w:rsidRPr="008763D2">
      <w:rPr>
        <w:rFonts w:ascii="Times New Roman" w:hAnsi="Times New Roman" w:cs="Times New Roman"/>
        <w:sz w:val="20"/>
        <w:szCs w:val="20"/>
      </w:rPr>
      <w:t>Tel/Fax: +20233387758</w:t>
    </w:r>
  </w:p>
  <w:p w:rsidR="003A0B1D" w:rsidRPr="008763D2" w:rsidRDefault="00EC583A" w:rsidP="00EF3C49">
    <w:pPr>
      <w:pStyle w:val="Footer"/>
      <w:rPr>
        <w:rFonts w:ascii="Times New Roman" w:hAnsi="Times New Roman" w:cs="Times New Roman"/>
        <w:sz w:val="20"/>
        <w:szCs w:val="20"/>
      </w:rPr>
    </w:pPr>
    <w:r w:rsidRPr="008763D2">
      <w:rPr>
        <w:rFonts w:ascii="Times New Roman" w:hAnsi="Times New Roman" w:cs="Times New Roman"/>
        <w:sz w:val="20"/>
        <w:szCs w:val="20"/>
      </w:rPr>
      <w:t xml:space="preserve">Email: </w:t>
    </w:r>
    <w:r w:rsidR="003A0B1D" w:rsidRPr="008763D2">
      <w:rPr>
        <w:rFonts w:ascii="Times New Roman" w:hAnsi="Times New Roman" w:cs="Times New Roman"/>
        <w:sz w:val="20"/>
        <w:szCs w:val="20"/>
      </w:rPr>
      <w:t xml:space="preserve">nrc.tico@gmail.com                                                                                      </w:t>
    </w:r>
    <w:r w:rsidR="00AB4E18" w:rsidRPr="008763D2">
      <w:rPr>
        <w:rFonts w:ascii="Times New Roman" w:hAnsi="Times New Roman" w:cs="Times New Roman"/>
        <w:sz w:val="20"/>
        <w:szCs w:val="20"/>
      </w:rPr>
      <w:t xml:space="preserve">       </w:t>
    </w:r>
    <w:r w:rsidR="003A0B1D" w:rsidRPr="008763D2">
      <w:rPr>
        <w:rFonts w:ascii="Times New Roman" w:hAnsi="Times New Roman" w:cs="Times New Roman"/>
        <w:sz w:val="20"/>
        <w:szCs w:val="20"/>
      </w:rPr>
      <w:t xml:space="preserve">    Tel: ext.: </w:t>
    </w:r>
    <w:r w:rsidR="00EF3C49" w:rsidRPr="008763D2">
      <w:rPr>
        <w:rFonts w:ascii="Times New Roman" w:hAnsi="Times New Roman" w:cs="Times New Roman"/>
        <w:sz w:val="20"/>
        <w:szCs w:val="20"/>
      </w:rPr>
      <w:t xml:space="preserve">1239 </w:t>
    </w:r>
  </w:p>
  <w:p w:rsidR="00EC583A" w:rsidRDefault="003A0B1D" w:rsidP="003A0B1D">
    <w:pPr>
      <w:pStyle w:val="Footer"/>
    </w:pPr>
    <w:r w:rsidRPr="008763D2">
      <w:rPr>
        <w:rFonts w:ascii="Times New Roman" w:hAnsi="Times New Roman" w:cs="Times New Roman"/>
        <w:sz w:val="20"/>
        <w:szCs w:val="20"/>
      </w:rPr>
      <w:t>Web site: http://www.nrc-tico.com/</w:t>
    </w:r>
    <w:r w:rsidR="00EC583A">
      <w:tab/>
    </w:r>
    <w:r w:rsidR="00EC583A">
      <w:tab/>
    </w:r>
  </w:p>
  <w:p w:rsidR="00646763" w:rsidRDefault="00646763" w:rsidP="008110CA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 xml:space="preserve">إصدار/ تعديل : </w:t>
    </w:r>
    <w:r w:rsidR="008110CA">
      <w:rPr>
        <w:rFonts w:ascii="Times New Roman" w:hAnsi="Times New Roman" w:hint="cs"/>
        <w:sz w:val="24"/>
        <w:szCs w:val="24"/>
        <w:rtl/>
        <w:lang w:bidi="ar-EG"/>
      </w:rPr>
      <w:t>02</w:t>
    </w:r>
    <w:bookmarkStart w:id="0" w:name="_GoBack"/>
    <w:bookmarkEnd w:id="0"/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="006F3134">
      <w:rPr>
        <w:rFonts w:ascii="Times New Roman" w:hAnsi="Times New Roman"/>
        <w:sz w:val="24"/>
        <w:szCs w:val="24"/>
        <w:lang w:bidi="ar-EG"/>
      </w:rPr>
      <w:t xml:space="preserve"> </w:t>
    </w:r>
    <w:r w:rsidR="00636901">
      <w:rPr>
        <w:rFonts w:ascii="Times New Roman" w:hAnsi="Times New Roman"/>
        <w:sz w:val="24"/>
        <w:szCs w:val="24"/>
        <w:lang w:bidi="ar-EG"/>
      </w:rPr>
      <w:t xml:space="preserve"> 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        </w:t>
    </w:r>
    <w:r w:rsidR="00C861B6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5967FA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5967FA">
      <w:rPr>
        <w:rFonts w:ascii="Times New Roman" w:hAnsi="Times New Roman" w:hint="cs"/>
        <w:sz w:val="24"/>
        <w:szCs w:val="24"/>
        <w:rtl/>
        <w:lang w:bidi="ar-EG"/>
      </w:rPr>
      <w:t>0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5967FA">
      <w:rPr>
        <w:rFonts w:ascii="Times New Roman" w:hAnsi="Times New Roman" w:hint="cs"/>
        <w:sz w:val="24"/>
        <w:szCs w:val="24"/>
        <w:rtl/>
        <w:lang w:bidi="ar-EG"/>
      </w:rPr>
      <w:t>2018</w:t>
    </w:r>
  </w:p>
  <w:p w:rsidR="00646763" w:rsidRPr="008763D2" w:rsidRDefault="00646763" w:rsidP="00907570">
    <w:pPr>
      <w:bidi/>
      <w:spacing w:after="120" w:line="240" w:lineRule="auto"/>
      <w:jc w:val="center"/>
      <w:rPr>
        <w:rFonts w:ascii="Times New Roman" w:hAnsi="Times New Roman" w:cs="Times New Roman"/>
        <w:spacing w:val="-2"/>
        <w:rtl/>
        <w:lang w:bidi="ar-EG"/>
      </w:rPr>
    </w:pPr>
    <w:r w:rsidRPr="008763D2">
      <w:rPr>
        <w:rFonts w:ascii="Times New Roman" w:hAnsi="Times New Roman" w:cs="Times New Roman"/>
        <w:rtl/>
        <w:lang w:bidi="ar-EG"/>
      </w:rPr>
      <w:t>1/1</w:t>
    </w:r>
    <w:r w:rsidR="00AF48DA" w:rsidRPr="008763D2">
      <w:rPr>
        <w:rFonts w:ascii="Times New Roman" w:hAnsi="Times New Roman" w:cs="Times New Roman"/>
        <w:spacing w:val="-2"/>
        <w:rtl/>
        <w:lang w:bidi="ar-EG"/>
      </w:rPr>
      <w:t xml:space="preserve"> </w:t>
    </w:r>
    <w:r w:rsidR="00AB4E18" w:rsidRPr="008763D2">
      <w:rPr>
        <w:rFonts w:ascii="Times New Roman" w:hAnsi="Times New Roman" w:cs="Times New Roman"/>
        <w:spacing w:val="-2"/>
        <w:lang w:bidi="ar-EG"/>
      </w:rPr>
      <w:t xml:space="preserve">    </w:t>
    </w:r>
    <w:r w:rsidR="006F3134" w:rsidRPr="008763D2">
      <w:rPr>
        <w:rFonts w:ascii="Times New Roman" w:hAnsi="Times New Roman" w:cs="Times New Roman"/>
        <w:spacing w:val="-2"/>
        <w:lang w:bidi="ar-EG"/>
      </w:rPr>
      <w:t xml:space="preserve">            </w:t>
    </w:r>
    <w:r w:rsidR="00AB4E18" w:rsidRPr="008763D2">
      <w:rPr>
        <w:rFonts w:ascii="Times New Roman" w:hAnsi="Times New Roman" w:cs="Times New Roman"/>
        <w:spacing w:val="-2"/>
        <w:lang w:bidi="ar-EG"/>
      </w:rPr>
      <w:t xml:space="preserve">                                                                                 </w:t>
    </w:r>
    <w:r w:rsidR="00AF48DA" w:rsidRPr="008763D2">
      <w:rPr>
        <w:rFonts w:ascii="Times New Roman" w:hAnsi="Times New Roman" w:cs="Times New Roman"/>
        <w:spacing w:val="-2"/>
        <w:rtl/>
        <w:lang w:bidi="ar-EG"/>
      </w:rPr>
      <w:t>(</w:t>
    </w:r>
    <w:r w:rsidR="00AF48DA" w:rsidRPr="008763D2">
      <w:rPr>
        <w:rFonts w:ascii="Times New Roman" w:hAnsi="Times New Roman" w:cs="Times New Roman"/>
      </w:rPr>
      <w:t>NRC/VPRA/G</w:t>
    </w:r>
    <w:r w:rsidR="00495BB7" w:rsidRPr="008763D2">
      <w:rPr>
        <w:rFonts w:ascii="Times New Roman" w:hAnsi="Times New Roman" w:cs="Times New Roman"/>
      </w:rPr>
      <w:t>DR</w:t>
    </w:r>
    <w:r w:rsidR="00AF48DA" w:rsidRPr="008763D2">
      <w:rPr>
        <w:rFonts w:ascii="Times New Roman" w:hAnsi="Times New Roman" w:cs="Times New Roman"/>
      </w:rPr>
      <w:t xml:space="preserve">PADU/TICO/F </w:t>
    </w:r>
    <w:r w:rsidR="00907570">
      <w:rPr>
        <w:rFonts w:ascii="Times New Roman" w:hAnsi="Times New Roman" w:cs="Times New Roman"/>
      </w:rPr>
      <w:t>10</w:t>
    </w:r>
    <w:r w:rsidR="00AF48DA" w:rsidRPr="008763D2">
      <w:rPr>
        <w:rFonts w:ascii="Times New Roman" w:hAnsi="Times New Roman" w:cs="Times New Roman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0CA" w:rsidRDefault="008110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3C8B" w:rsidRDefault="00713C8B" w:rsidP="004D3327">
      <w:pPr>
        <w:spacing w:after="0" w:line="240" w:lineRule="auto"/>
      </w:pPr>
      <w:r>
        <w:separator/>
      </w:r>
    </w:p>
  </w:footnote>
  <w:footnote w:type="continuationSeparator" w:id="0">
    <w:p w:rsidR="00713C8B" w:rsidRDefault="00713C8B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0CA" w:rsidRDefault="008110C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3243" w:rsidRPr="008763D2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="Times New Roman" w:hAnsi="Times New Roman" w:cs="Times New Roman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2" name="Picture 2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8763D2">
      <w:rPr>
        <w:rFonts w:ascii="Times New Roman" w:hAnsi="Times New Roman" w:cs="Times New Roman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8763D2">
      <w:rPr>
        <w:rFonts w:ascii="Times New Roman" w:hAnsi="Times New Roman" w:cs="Times New Roman"/>
        <w:b/>
        <w:bCs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657BA" w:rsidRPr="008763D2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="Times New Roman" w:hAnsi="Times New Roman" w:cs="Times New Roman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189"/>
      <w:gridCol w:w="5546"/>
    </w:tblGrid>
    <w:tr w:rsidR="00E657BA" w:rsidRPr="00716DB6" w:rsidTr="00B621C5">
      <w:trPr>
        <w:trHeight w:val="1167"/>
        <w:jc w:val="center"/>
      </w:trPr>
      <w:tc>
        <w:tcPr>
          <w:tcW w:w="5189" w:type="dxa"/>
        </w:tcPr>
        <w:p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:rsidR="00E657BA" w:rsidRDefault="00342EDE" w:rsidP="0029049B">
          <w:pPr>
            <w:tabs>
              <w:tab w:val="left" w:pos="2696"/>
              <w:tab w:val="right" w:pos="4973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مركز دعم التكنولوجيا والإبتكار(</w:t>
          </w:r>
          <w:r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TISC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bidi="ar-EG"/>
            </w:rPr>
            <w:t>)</w:t>
          </w:r>
          <w:r w:rsidR="000B2B86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="0029049B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ab/>
          </w:r>
        </w:p>
        <w:p w:rsidR="00E657BA" w:rsidRPr="00C03C31" w:rsidRDefault="00E657BA" w:rsidP="00A257D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546" w:type="dxa"/>
          <w:vAlign w:val="center"/>
        </w:tcPr>
        <w:p w:rsidR="00E657BA" w:rsidRDefault="00E657BA" w:rsidP="00907570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907570">
            <w:rPr>
              <w:rFonts w:ascii="Arial" w:hAnsi="Arial" w:cs="Simplified Arabic" w:hint="cs"/>
              <w:b/>
              <w:bCs/>
              <w:sz w:val="30"/>
              <w:szCs w:val="30"/>
              <w:rtl/>
              <w:lang w:bidi="ar-EG"/>
            </w:rPr>
            <w:t>10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E657BA" w:rsidRDefault="00E657BA" w:rsidP="00677801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677801">
            <w:rPr>
              <w:rFonts w:ascii="Times New Roman" w:hAnsi="Times New Roman" w:cs="Times New Roman"/>
              <w:b/>
              <w:bCs/>
              <w:sz w:val="28"/>
              <w:szCs w:val="28"/>
            </w:rPr>
            <w:t>10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:rsidR="00E657BA" w:rsidRPr="00C03C31" w:rsidRDefault="00445645" w:rsidP="00A257D4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rtl/>
              <w:lang w:bidi="ar-EG"/>
            </w:rPr>
          </w:pPr>
          <w:r>
            <w:rPr>
              <w:rFonts w:ascii="Arial" w:hAnsi="Arial" w:hint="cs"/>
              <w:sz w:val="28"/>
              <w:szCs w:val="28"/>
              <w:rtl/>
              <w:lang w:bidi="ar-EG"/>
            </w:rPr>
            <w:t>تعديلات بطلب براءه إختراع / نموذج منفعه</w:t>
          </w:r>
        </w:p>
      </w:tc>
    </w:tr>
  </w:tbl>
  <w:p w:rsidR="00E657BA" w:rsidRPr="008763D2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="Times New Roman" w:hAnsi="Times New Roman" w:cs="Times New Roman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10CA" w:rsidRDefault="008110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4E829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E32FEB"/>
    <w:multiLevelType w:val="hybridMultilevel"/>
    <w:tmpl w:val="6A7471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F826FB"/>
    <w:multiLevelType w:val="hybridMultilevel"/>
    <w:tmpl w:val="6A7471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2MDWxsDA3M7U0MzNX0lEKTi0uzszPAykwqQUASB22ECwAAAA="/>
  </w:docVars>
  <w:rsids>
    <w:rsidRoot w:val="008E00D0"/>
    <w:rsid w:val="00040B60"/>
    <w:rsid w:val="0004119B"/>
    <w:rsid w:val="000B2B86"/>
    <w:rsid w:val="00103C6F"/>
    <w:rsid w:val="00113E48"/>
    <w:rsid w:val="0011571F"/>
    <w:rsid w:val="0014479F"/>
    <w:rsid w:val="00156D98"/>
    <w:rsid w:val="00170704"/>
    <w:rsid w:val="00196BD4"/>
    <w:rsid w:val="001C1583"/>
    <w:rsid w:val="001C24F0"/>
    <w:rsid w:val="001D24BC"/>
    <w:rsid w:val="001D70AE"/>
    <w:rsid w:val="00206AB4"/>
    <w:rsid w:val="00231BC8"/>
    <w:rsid w:val="00257629"/>
    <w:rsid w:val="00282BD7"/>
    <w:rsid w:val="0029049B"/>
    <w:rsid w:val="002D18AA"/>
    <w:rsid w:val="002E4C08"/>
    <w:rsid w:val="002F50A5"/>
    <w:rsid w:val="00306D94"/>
    <w:rsid w:val="00315059"/>
    <w:rsid w:val="003241EB"/>
    <w:rsid w:val="00342EDE"/>
    <w:rsid w:val="0035768F"/>
    <w:rsid w:val="00393DB2"/>
    <w:rsid w:val="003A0B1D"/>
    <w:rsid w:val="003F29EF"/>
    <w:rsid w:val="004029A7"/>
    <w:rsid w:val="00404FE4"/>
    <w:rsid w:val="00416E89"/>
    <w:rsid w:val="00435220"/>
    <w:rsid w:val="00445645"/>
    <w:rsid w:val="0046064B"/>
    <w:rsid w:val="00495BB7"/>
    <w:rsid w:val="004A4D52"/>
    <w:rsid w:val="004D3327"/>
    <w:rsid w:val="004D50A3"/>
    <w:rsid w:val="004E6B9C"/>
    <w:rsid w:val="004F3100"/>
    <w:rsid w:val="004F43DF"/>
    <w:rsid w:val="00512FA3"/>
    <w:rsid w:val="00514A47"/>
    <w:rsid w:val="00592D5B"/>
    <w:rsid w:val="00595D31"/>
    <w:rsid w:val="005967FA"/>
    <w:rsid w:val="005E6884"/>
    <w:rsid w:val="006048B6"/>
    <w:rsid w:val="0061421D"/>
    <w:rsid w:val="00627D7C"/>
    <w:rsid w:val="00636901"/>
    <w:rsid w:val="0064265C"/>
    <w:rsid w:val="00646763"/>
    <w:rsid w:val="006665DC"/>
    <w:rsid w:val="00677801"/>
    <w:rsid w:val="00687BA8"/>
    <w:rsid w:val="006A0C85"/>
    <w:rsid w:val="006B3984"/>
    <w:rsid w:val="006D3950"/>
    <w:rsid w:val="006F3134"/>
    <w:rsid w:val="007026E4"/>
    <w:rsid w:val="00705480"/>
    <w:rsid w:val="007101B5"/>
    <w:rsid w:val="00713C8B"/>
    <w:rsid w:val="007322BE"/>
    <w:rsid w:val="00743627"/>
    <w:rsid w:val="00745958"/>
    <w:rsid w:val="00793243"/>
    <w:rsid w:val="007A0800"/>
    <w:rsid w:val="007B23FB"/>
    <w:rsid w:val="007C14A5"/>
    <w:rsid w:val="00800BE1"/>
    <w:rsid w:val="008110CA"/>
    <w:rsid w:val="00815EC6"/>
    <w:rsid w:val="00854278"/>
    <w:rsid w:val="008763D2"/>
    <w:rsid w:val="00891D3A"/>
    <w:rsid w:val="008B647D"/>
    <w:rsid w:val="008C5509"/>
    <w:rsid w:val="008D0C60"/>
    <w:rsid w:val="008E00D0"/>
    <w:rsid w:val="008F3B0E"/>
    <w:rsid w:val="00907570"/>
    <w:rsid w:val="00913807"/>
    <w:rsid w:val="0091400D"/>
    <w:rsid w:val="009778AF"/>
    <w:rsid w:val="009C7477"/>
    <w:rsid w:val="009D670D"/>
    <w:rsid w:val="009F23AA"/>
    <w:rsid w:val="00A257D4"/>
    <w:rsid w:val="00A521BB"/>
    <w:rsid w:val="00A54CB9"/>
    <w:rsid w:val="00A64810"/>
    <w:rsid w:val="00A65ED7"/>
    <w:rsid w:val="00A75A78"/>
    <w:rsid w:val="00A76A09"/>
    <w:rsid w:val="00A855DE"/>
    <w:rsid w:val="00AB4E18"/>
    <w:rsid w:val="00AB73E6"/>
    <w:rsid w:val="00AE20F1"/>
    <w:rsid w:val="00AE2D87"/>
    <w:rsid w:val="00AF420F"/>
    <w:rsid w:val="00AF48DA"/>
    <w:rsid w:val="00B454E7"/>
    <w:rsid w:val="00B621C5"/>
    <w:rsid w:val="00BA5C3C"/>
    <w:rsid w:val="00BF20CC"/>
    <w:rsid w:val="00BF4F63"/>
    <w:rsid w:val="00C365DD"/>
    <w:rsid w:val="00C45E04"/>
    <w:rsid w:val="00C820E3"/>
    <w:rsid w:val="00C861B6"/>
    <w:rsid w:val="00CA0485"/>
    <w:rsid w:val="00CC60D9"/>
    <w:rsid w:val="00CD1482"/>
    <w:rsid w:val="00D03118"/>
    <w:rsid w:val="00D733E4"/>
    <w:rsid w:val="00D75F48"/>
    <w:rsid w:val="00D95E03"/>
    <w:rsid w:val="00DA03E4"/>
    <w:rsid w:val="00DA292A"/>
    <w:rsid w:val="00DB6768"/>
    <w:rsid w:val="00DE7AD8"/>
    <w:rsid w:val="00E00BD6"/>
    <w:rsid w:val="00E32523"/>
    <w:rsid w:val="00E35999"/>
    <w:rsid w:val="00E44B22"/>
    <w:rsid w:val="00E63731"/>
    <w:rsid w:val="00E657BA"/>
    <w:rsid w:val="00E67F37"/>
    <w:rsid w:val="00E75114"/>
    <w:rsid w:val="00EB6D06"/>
    <w:rsid w:val="00EC583A"/>
    <w:rsid w:val="00EF3C49"/>
    <w:rsid w:val="00F00917"/>
    <w:rsid w:val="00F116BE"/>
    <w:rsid w:val="00F2207B"/>
    <w:rsid w:val="00F35AAD"/>
    <w:rsid w:val="00FA2112"/>
    <w:rsid w:val="00FA39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696DC378-6422-43BD-8455-896DA89A2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8763D2"/>
  </w:style>
  <w:style w:type="character" w:styleId="FollowedHyperlink">
    <w:name w:val="FollowedHyperlink"/>
    <w:rsid w:val="008763D2"/>
    <w:rPr>
      <w:color w:val="800080"/>
      <w:u w:val="single"/>
    </w:rPr>
  </w:style>
  <w:style w:type="paragraph" w:customStyle="1" w:styleId="Default">
    <w:name w:val="Default"/>
    <w:rsid w:val="008763D2"/>
    <w:pPr>
      <w:autoSpaceDE w:val="0"/>
      <w:autoSpaceDN w:val="0"/>
      <w:adjustRightInd w:val="0"/>
      <w:spacing w:after="0" w:line="240" w:lineRule="auto"/>
    </w:pPr>
    <w:rPr>
      <w:rFonts w:ascii="GEBIDG+ArialNarrow" w:eastAsia="Times New Roman" w:hAnsi="GEBIDG+ArialNarrow" w:cs="GEBIDG+ArialNarrow"/>
      <w:color w:val="000000"/>
      <w:sz w:val="24"/>
      <w:szCs w:val="24"/>
      <w:lang w:val="en-US" w:eastAsia="en-GB"/>
    </w:rPr>
  </w:style>
  <w:style w:type="paragraph" w:styleId="ListParagraph">
    <w:name w:val="List Paragraph"/>
    <w:basedOn w:val="Normal"/>
    <w:uiPriority w:val="34"/>
    <w:qFormat/>
    <w:rsid w:val="004352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5E1F8FCB-125B-4382-A1DB-9948D67E9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108</cp:revision>
  <cp:lastPrinted>2018-05-15T11:41:00Z</cp:lastPrinted>
  <dcterms:created xsi:type="dcterms:W3CDTF">2016-08-09T18:31:00Z</dcterms:created>
  <dcterms:modified xsi:type="dcterms:W3CDTF">2021-10-06T13:43:00Z</dcterms:modified>
</cp:coreProperties>
</file>